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4B8823E1" w14:textId="745C0C42" w:rsidR="00CB349F" w:rsidRPr="00796795" w:rsidRDefault="00BE2666" w:rsidP="004C7C79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6A11B2">
        <w:rPr>
          <w:b/>
          <w:sz w:val="28"/>
          <w:szCs w:val="28"/>
          <w:lang w:val="sr-Latn-BA"/>
        </w:rPr>
        <w:t>2</w:t>
      </w:r>
      <w:r w:rsidR="00BD71F3">
        <w:rPr>
          <w:b/>
          <w:sz w:val="28"/>
          <w:szCs w:val="28"/>
          <w:lang w:val="sr-Latn-BA"/>
        </w:rPr>
        <w:t>5</w:t>
      </w:r>
      <w:r w:rsidR="006A11B2">
        <w:rPr>
          <w:b/>
          <w:sz w:val="28"/>
          <w:szCs w:val="28"/>
          <w:lang w:val="sr-Latn-BA"/>
        </w:rPr>
        <w:t>.</w:t>
      </w:r>
      <w:r w:rsidR="00BD71F3">
        <w:rPr>
          <w:b/>
          <w:sz w:val="28"/>
          <w:szCs w:val="28"/>
          <w:lang w:val="sr-Latn-BA"/>
        </w:rPr>
        <w:t>9</w:t>
      </w:r>
      <w:r w:rsidR="00284138">
        <w:rPr>
          <w:b/>
          <w:sz w:val="28"/>
          <w:szCs w:val="28"/>
          <w:lang w:val="sr-Latn-BA"/>
        </w:rPr>
        <w:t>.2025.</w:t>
      </w:r>
      <w:r>
        <w:rPr>
          <w:b/>
          <w:sz w:val="28"/>
          <w:szCs w:val="28"/>
          <w:lang w:val="sr-Latn-BA"/>
        </w:rPr>
        <w:t xml:space="preserve"> </w:t>
      </w:r>
    </w:p>
    <w:p w14:paraId="14CC8567" w14:textId="77777777" w:rsidR="00796795" w:rsidRDefault="00796795" w:rsidP="004C7C79">
      <w:pPr>
        <w:rPr>
          <w:sz w:val="24"/>
          <w:szCs w:val="24"/>
          <w:lang w:val="sr-Latn-RS"/>
        </w:rPr>
      </w:pPr>
    </w:p>
    <w:p w14:paraId="2DB21AD1" w14:textId="43B5D647" w:rsidR="00D275C3" w:rsidRPr="00D275C3" w:rsidRDefault="00D275C3" w:rsidP="004C7C79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19</w:t>
      </w: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DD4C1C" w:rsidRPr="00963B41" w14:paraId="5EB713ED" w14:textId="77777777" w:rsidTr="00CE4CAC">
        <w:tc>
          <w:tcPr>
            <w:tcW w:w="1248" w:type="dxa"/>
            <w:vMerge w:val="restart"/>
            <w:vAlign w:val="center"/>
          </w:tcPr>
          <w:p w14:paraId="701DB5B4" w14:textId="77777777" w:rsidR="00DD4C1C" w:rsidRPr="00DE6EB0" w:rsidRDefault="00DD4C1C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3ED0B486" w14:textId="77777777" w:rsidR="00DD4C1C" w:rsidRPr="00DE6EB0" w:rsidRDefault="00DD4C1C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67AA5584" w14:textId="77777777" w:rsidR="00DD4C1C" w:rsidRPr="0094194E" w:rsidRDefault="00DD4C1C" w:rsidP="00CE4CA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0C9F84D2" w14:textId="77777777" w:rsidR="00DD4C1C" w:rsidRPr="0094194E" w:rsidRDefault="00DD4C1C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DD4C1C" w:rsidRPr="00963B41" w14:paraId="14168AA3" w14:textId="77777777" w:rsidTr="00CE4CAC">
        <w:tc>
          <w:tcPr>
            <w:tcW w:w="1248" w:type="dxa"/>
            <w:vMerge/>
          </w:tcPr>
          <w:p w14:paraId="3084484F" w14:textId="77777777" w:rsidR="00DD4C1C" w:rsidRDefault="00DD4C1C" w:rsidP="00CE4CA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5DD6D70A" w14:textId="77777777" w:rsidR="00DD4C1C" w:rsidRPr="0094194E" w:rsidRDefault="00DD4C1C" w:rsidP="00CE4CA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6047A65" w14:textId="77777777" w:rsidR="00DD4C1C" w:rsidRPr="0094194E" w:rsidRDefault="00DD4C1C" w:rsidP="00CE4CA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82D6A" w14:textId="77777777" w:rsidR="00DD4C1C" w:rsidRPr="0094194E" w:rsidRDefault="00DD4C1C" w:rsidP="00CE4CA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453023E" w14:textId="77777777" w:rsidR="00DD4C1C" w:rsidRPr="0094194E" w:rsidRDefault="00DD4C1C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F89C9FB" w14:textId="77777777" w:rsidR="00DD4C1C" w:rsidRPr="0094194E" w:rsidRDefault="00DD4C1C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DD4C1C" w:rsidRPr="00963B41" w14:paraId="77D94ABD" w14:textId="77777777" w:rsidTr="00CE4CAC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3FD14AC8" w14:textId="77777777" w:rsidR="00DD4C1C" w:rsidRDefault="00DD4C1C" w:rsidP="00CE4CA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5B2EC401" w14:textId="77777777" w:rsidR="00DD4C1C" w:rsidRPr="0094194E" w:rsidRDefault="00DD4C1C" w:rsidP="00CE4CA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C22430A" w14:textId="77777777" w:rsidR="00DD4C1C" w:rsidRPr="0094194E" w:rsidRDefault="00DD4C1C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2A6F5" w14:textId="77777777" w:rsidR="00DD4C1C" w:rsidRDefault="00DD4C1C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7E7BD40D" w14:textId="77777777" w:rsidR="00DD4C1C" w:rsidRPr="0094194E" w:rsidRDefault="00DD4C1C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</w:t>
            </w:r>
            <w:r w:rsidRPr="00460FBA">
              <w:rPr>
                <w:b/>
                <w:color w:val="000000"/>
                <w:sz w:val="24"/>
                <w:szCs w:val="24"/>
                <w:lang w:val="sr-Latn-BA"/>
              </w:rPr>
              <w:t>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2E8C3" w14:textId="77777777" w:rsidR="00DD4C1C" w:rsidRDefault="00DD4C1C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0C286C5E" w14:textId="77777777" w:rsidR="00DD4C1C" w:rsidRPr="0094194E" w:rsidRDefault="00DD4C1C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05D1F871" w14:textId="77777777" w:rsidR="00DD4C1C" w:rsidRPr="0094194E" w:rsidRDefault="00DD4C1C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6334B38E" w14:textId="77777777" w:rsidR="00DD4C1C" w:rsidRPr="0094194E" w:rsidRDefault="00DD4C1C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DD4C1C" w:rsidRPr="00D928C6" w14:paraId="7384D69A" w14:textId="77777777" w:rsidTr="00CE4CAC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90588" w14:textId="44D0D48B" w:rsidR="00DD4C1C" w:rsidRDefault="00DD4C1C" w:rsidP="00CE4CA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6</w:t>
            </w:r>
            <w:r w:rsidR="00BD71F3">
              <w:rPr>
                <w:color w:val="000000"/>
                <w:sz w:val="24"/>
                <w:szCs w:val="24"/>
                <w:lang w:val="sr-Latn-BA"/>
              </w:rPr>
              <w:t>17</w:t>
            </w:r>
            <w:r>
              <w:rPr>
                <w:color w:val="000000"/>
                <w:sz w:val="24"/>
                <w:szCs w:val="24"/>
                <w:lang w:val="sr-Latn-BA"/>
              </w:rPr>
              <w:t>/2</w:t>
            </w:r>
            <w:r w:rsidR="00BD71F3">
              <w:rPr>
                <w:color w:val="000000"/>
                <w:sz w:val="24"/>
                <w:szCs w:val="24"/>
                <w:lang w:val="sr-Latn-BA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5E38F" w14:textId="5DC450A0" w:rsidR="00DD4C1C" w:rsidRDefault="00BD71F3" w:rsidP="00CE4CAC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>
              <w:rPr>
                <w:color w:val="000000"/>
                <w:sz w:val="24"/>
                <w:szCs w:val="24"/>
                <w:lang w:val="sr-Latn-RS"/>
              </w:rPr>
              <w:t>Tomić Iv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7C4C9" w14:textId="3DD10540" w:rsidR="00DD4C1C" w:rsidRPr="009E3AD9" w:rsidRDefault="00DD4C1C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,</w:t>
            </w:r>
            <w:r w:rsidR="00BD71F3"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512B6" w14:textId="4F76B521" w:rsidR="00DD4C1C" w:rsidRPr="009E3AD9" w:rsidRDefault="00DD4C1C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</w:t>
            </w:r>
            <w:r w:rsidR="00BD71F3"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B92BB" w14:textId="61D2DDBD" w:rsidR="00DD4C1C" w:rsidRPr="00920E1B" w:rsidRDefault="00BD71F3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1</w:t>
            </w:r>
            <w:r w:rsidR="00FE14BF">
              <w:rPr>
                <w:b/>
                <w:color w:val="000000"/>
                <w:sz w:val="24"/>
                <w:szCs w:val="24"/>
                <w:lang w:val="sr-Latn-BA"/>
              </w:rPr>
              <w:t>,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8D5C3" w14:textId="1A614CB2" w:rsidR="00DD4C1C" w:rsidRDefault="00BD71F3" w:rsidP="00CE4CA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DA522" w14:textId="101B0303" w:rsidR="00DD4C1C" w:rsidRDefault="00BD71F3" w:rsidP="00CE4CA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</w:tbl>
    <w:p w14:paraId="5D9C73D3" w14:textId="630DB5F4" w:rsidR="00F8366A" w:rsidRDefault="00F8366A" w:rsidP="00DD4C1C">
      <w:pPr>
        <w:rPr>
          <w:sz w:val="24"/>
          <w:szCs w:val="24"/>
          <w:lang w:val="sr-Cyrl-RS"/>
        </w:rPr>
      </w:pPr>
    </w:p>
    <w:p w14:paraId="1FE5199B" w14:textId="2170A0B8" w:rsidR="001542DB" w:rsidRPr="001542DB" w:rsidRDefault="001542DB" w:rsidP="00DD4C1C">
      <w:pPr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 xml:space="preserve">Upis ocjena će se održati u srijedu, </w:t>
      </w:r>
      <w:r w:rsidR="00BD71F3">
        <w:rPr>
          <w:sz w:val="24"/>
          <w:szCs w:val="24"/>
          <w:lang w:val="sr-Latn-RS"/>
        </w:rPr>
        <w:t>1</w:t>
      </w:r>
      <w:r>
        <w:rPr>
          <w:sz w:val="24"/>
          <w:szCs w:val="24"/>
          <w:lang w:val="sr-Latn-RS"/>
        </w:rPr>
        <w:t>.</w:t>
      </w:r>
      <w:r w:rsidR="00BD71F3">
        <w:rPr>
          <w:sz w:val="24"/>
          <w:szCs w:val="24"/>
          <w:lang w:val="sr-Latn-RS"/>
        </w:rPr>
        <w:t>10</w:t>
      </w:r>
      <w:r>
        <w:rPr>
          <w:sz w:val="24"/>
          <w:szCs w:val="24"/>
          <w:lang w:val="sr-Latn-RS"/>
        </w:rPr>
        <w:t>.2025. u 11 h.</w:t>
      </w:r>
    </w:p>
    <w:sectPr w:rsidR="001542DB" w:rsidRPr="001542DB" w:rsidSect="004D5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4437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2BA7"/>
    <w:rsid w:val="001334EA"/>
    <w:rsid w:val="00152E82"/>
    <w:rsid w:val="001542DB"/>
    <w:rsid w:val="00157DBE"/>
    <w:rsid w:val="0016262C"/>
    <w:rsid w:val="00162FB5"/>
    <w:rsid w:val="00165DD6"/>
    <w:rsid w:val="00173212"/>
    <w:rsid w:val="00186F8F"/>
    <w:rsid w:val="00190394"/>
    <w:rsid w:val="001927C5"/>
    <w:rsid w:val="00196BB4"/>
    <w:rsid w:val="001972E6"/>
    <w:rsid w:val="001A180E"/>
    <w:rsid w:val="001B3F4C"/>
    <w:rsid w:val="001B65EE"/>
    <w:rsid w:val="001C1BB8"/>
    <w:rsid w:val="001E01FD"/>
    <w:rsid w:val="001E06E8"/>
    <w:rsid w:val="001F1E43"/>
    <w:rsid w:val="001F386F"/>
    <w:rsid w:val="001F4051"/>
    <w:rsid w:val="001F71C4"/>
    <w:rsid w:val="001F7AA0"/>
    <w:rsid w:val="0020271C"/>
    <w:rsid w:val="00202E05"/>
    <w:rsid w:val="00205789"/>
    <w:rsid w:val="00205D63"/>
    <w:rsid w:val="00216EBE"/>
    <w:rsid w:val="00230F1D"/>
    <w:rsid w:val="0023107B"/>
    <w:rsid w:val="0023288E"/>
    <w:rsid w:val="00236FCB"/>
    <w:rsid w:val="00257E5F"/>
    <w:rsid w:val="0027163F"/>
    <w:rsid w:val="0027724D"/>
    <w:rsid w:val="00284138"/>
    <w:rsid w:val="00290BC2"/>
    <w:rsid w:val="00291A8C"/>
    <w:rsid w:val="00291BE9"/>
    <w:rsid w:val="00294802"/>
    <w:rsid w:val="002A1DC4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61534"/>
    <w:rsid w:val="00371FBF"/>
    <w:rsid w:val="003768DC"/>
    <w:rsid w:val="0038229A"/>
    <w:rsid w:val="003910FE"/>
    <w:rsid w:val="0039125B"/>
    <w:rsid w:val="003943AC"/>
    <w:rsid w:val="003A019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0FBA"/>
    <w:rsid w:val="0046468C"/>
    <w:rsid w:val="00474E8F"/>
    <w:rsid w:val="004820AD"/>
    <w:rsid w:val="00490116"/>
    <w:rsid w:val="00492D2F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D5FA8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3EF7"/>
    <w:rsid w:val="005670D4"/>
    <w:rsid w:val="00570FC2"/>
    <w:rsid w:val="00571443"/>
    <w:rsid w:val="00585BBE"/>
    <w:rsid w:val="00595AFC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2E79"/>
    <w:rsid w:val="0060643B"/>
    <w:rsid w:val="0060765C"/>
    <w:rsid w:val="00614215"/>
    <w:rsid w:val="00615E6E"/>
    <w:rsid w:val="006163DA"/>
    <w:rsid w:val="00621205"/>
    <w:rsid w:val="00633A5D"/>
    <w:rsid w:val="00634F78"/>
    <w:rsid w:val="00635E3E"/>
    <w:rsid w:val="00636EA8"/>
    <w:rsid w:val="006401CD"/>
    <w:rsid w:val="00640B91"/>
    <w:rsid w:val="0064177D"/>
    <w:rsid w:val="006436C4"/>
    <w:rsid w:val="00655098"/>
    <w:rsid w:val="00665300"/>
    <w:rsid w:val="00670505"/>
    <w:rsid w:val="006752AA"/>
    <w:rsid w:val="00680A34"/>
    <w:rsid w:val="00692CD7"/>
    <w:rsid w:val="00694F5A"/>
    <w:rsid w:val="00696971"/>
    <w:rsid w:val="006A11B2"/>
    <w:rsid w:val="006A23F0"/>
    <w:rsid w:val="006A7CBE"/>
    <w:rsid w:val="006B2302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451B"/>
    <w:rsid w:val="007952C5"/>
    <w:rsid w:val="00795546"/>
    <w:rsid w:val="00796795"/>
    <w:rsid w:val="0079707B"/>
    <w:rsid w:val="007974A3"/>
    <w:rsid w:val="007A1516"/>
    <w:rsid w:val="007A587A"/>
    <w:rsid w:val="007A70FF"/>
    <w:rsid w:val="007A7E50"/>
    <w:rsid w:val="007B4415"/>
    <w:rsid w:val="007C0153"/>
    <w:rsid w:val="007C2632"/>
    <w:rsid w:val="007C3E9B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58A7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2AC8"/>
    <w:rsid w:val="008E75A3"/>
    <w:rsid w:val="008F38F2"/>
    <w:rsid w:val="0090309D"/>
    <w:rsid w:val="00905889"/>
    <w:rsid w:val="00920E1B"/>
    <w:rsid w:val="009211FA"/>
    <w:rsid w:val="00921501"/>
    <w:rsid w:val="00936199"/>
    <w:rsid w:val="0094194E"/>
    <w:rsid w:val="00946C48"/>
    <w:rsid w:val="00950AD0"/>
    <w:rsid w:val="00950E5D"/>
    <w:rsid w:val="00955532"/>
    <w:rsid w:val="00957A7E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E3AD9"/>
    <w:rsid w:val="009F2222"/>
    <w:rsid w:val="009F7390"/>
    <w:rsid w:val="00A01D4E"/>
    <w:rsid w:val="00A0741E"/>
    <w:rsid w:val="00A1340F"/>
    <w:rsid w:val="00A16452"/>
    <w:rsid w:val="00A16A0C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73A4"/>
    <w:rsid w:val="00AA7D68"/>
    <w:rsid w:val="00AC0799"/>
    <w:rsid w:val="00AC65F8"/>
    <w:rsid w:val="00AC7822"/>
    <w:rsid w:val="00AE72E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54B78"/>
    <w:rsid w:val="00B6162E"/>
    <w:rsid w:val="00B63EDE"/>
    <w:rsid w:val="00B66D20"/>
    <w:rsid w:val="00B80735"/>
    <w:rsid w:val="00B81986"/>
    <w:rsid w:val="00B84992"/>
    <w:rsid w:val="00B857C2"/>
    <w:rsid w:val="00B90CB0"/>
    <w:rsid w:val="00B929CE"/>
    <w:rsid w:val="00B94CE4"/>
    <w:rsid w:val="00BA00B9"/>
    <w:rsid w:val="00BA0685"/>
    <w:rsid w:val="00BB38A2"/>
    <w:rsid w:val="00BB53F5"/>
    <w:rsid w:val="00BB701E"/>
    <w:rsid w:val="00BC002A"/>
    <w:rsid w:val="00BC454D"/>
    <w:rsid w:val="00BD71F3"/>
    <w:rsid w:val="00BD7E7F"/>
    <w:rsid w:val="00BE2666"/>
    <w:rsid w:val="00BE38D1"/>
    <w:rsid w:val="00C0513C"/>
    <w:rsid w:val="00C10D86"/>
    <w:rsid w:val="00C235F0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349F"/>
    <w:rsid w:val="00CB475F"/>
    <w:rsid w:val="00CB48E2"/>
    <w:rsid w:val="00CC6ED5"/>
    <w:rsid w:val="00CD1901"/>
    <w:rsid w:val="00CD52BA"/>
    <w:rsid w:val="00CD53BD"/>
    <w:rsid w:val="00CE061E"/>
    <w:rsid w:val="00CF69C9"/>
    <w:rsid w:val="00D15849"/>
    <w:rsid w:val="00D217BF"/>
    <w:rsid w:val="00D23B94"/>
    <w:rsid w:val="00D25AD7"/>
    <w:rsid w:val="00D26A76"/>
    <w:rsid w:val="00D275C3"/>
    <w:rsid w:val="00D40DA4"/>
    <w:rsid w:val="00D5021B"/>
    <w:rsid w:val="00D53A2F"/>
    <w:rsid w:val="00D53C78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C58D8"/>
    <w:rsid w:val="00DD1ECE"/>
    <w:rsid w:val="00DD4C1C"/>
    <w:rsid w:val="00DD50EA"/>
    <w:rsid w:val="00DE6EB0"/>
    <w:rsid w:val="00DF0703"/>
    <w:rsid w:val="00DF3588"/>
    <w:rsid w:val="00E03D11"/>
    <w:rsid w:val="00E04A89"/>
    <w:rsid w:val="00E06067"/>
    <w:rsid w:val="00E102AC"/>
    <w:rsid w:val="00E157E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05CB"/>
    <w:rsid w:val="00E71053"/>
    <w:rsid w:val="00E8295C"/>
    <w:rsid w:val="00E92DA7"/>
    <w:rsid w:val="00E942BE"/>
    <w:rsid w:val="00E978E9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074B0"/>
    <w:rsid w:val="00F101F2"/>
    <w:rsid w:val="00F13FDC"/>
    <w:rsid w:val="00F147E6"/>
    <w:rsid w:val="00F16A00"/>
    <w:rsid w:val="00F17717"/>
    <w:rsid w:val="00F216F9"/>
    <w:rsid w:val="00F35B9D"/>
    <w:rsid w:val="00F53CD8"/>
    <w:rsid w:val="00F53E50"/>
    <w:rsid w:val="00F574CB"/>
    <w:rsid w:val="00F64CBA"/>
    <w:rsid w:val="00F71F74"/>
    <w:rsid w:val="00F73874"/>
    <w:rsid w:val="00F77460"/>
    <w:rsid w:val="00F81C1D"/>
    <w:rsid w:val="00F8366A"/>
    <w:rsid w:val="00F8529E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4BF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81</cp:revision>
  <cp:lastPrinted>2019-11-14T16:12:00Z</cp:lastPrinted>
  <dcterms:created xsi:type="dcterms:W3CDTF">2023-09-20T14:08:00Z</dcterms:created>
  <dcterms:modified xsi:type="dcterms:W3CDTF">2025-09-30T09:16:00Z</dcterms:modified>
</cp:coreProperties>
</file>